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41410EC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0DA142A" w14:textId="193E381C" w:rsidR="007D10E3" w:rsidRPr="007A1BB7" w:rsidRDefault="007D10E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D10E3">
        <w:rPr>
          <w:b w:val="0"/>
          <w:bCs w:val="0"/>
          <w:color w:val="444444"/>
          <w:spacing w:val="3"/>
        </w:rPr>
        <w:t>Ans: SELECT RTRIM(FIRST_NAME) FROM Worker;</w:t>
      </w:r>
    </w:p>
    <w:p w14:paraId="063DFAB2" w14:textId="02FB4BBD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7D9542A9" w14:textId="17549787" w:rsidR="007D10E3" w:rsidRDefault="007D10E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D10E3">
        <w:rPr>
          <w:b w:val="0"/>
          <w:bCs w:val="0"/>
          <w:color w:val="444444"/>
          <w:spacing w:val="3"/>
        </w:rPr>
        <w:t>Ans: SELECT DISTINCT(DEPARTMENT</w:t>
      </w:r>
      <w:proofErr w:type="gramStart"/>
      <w:r w:rsidRPr="007D10E3">
        <w:rPr>
          <w:b w:val="0"/>
          <w:bCs w:val="0"/>
          <w:color w:val="444444"/>
          <w:spacing w:val="3"/>
        </w:rPr>
        <w:t>),LEN</w:t>
      </w:r>
      <w:proofErr w:type="gramEnd"/>
      <w:r w:rsidRPr="007D10E3">
        <w:rPr>
          <w:b w:val="0"/>
          <w:bCs w:val="0"/>
          <w:color w:val="444444"/>
          <w:spacing w:val="3"/>
        </w:rPr>
        <w:t>(DEPARTMENT) FROM Worker;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A4B4852" w14:textId="1166555E" w:rsidR="006B2A37" w:rsidRPr="007A1BB7" w:rsidRDefault="007D10E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D10E3">
        <w:rPr>
          <w:b w:val="0"/>
          <w:bCs w:val="0"/>
          <w:color w:val="444444"/>
          <w:spacing w:val="3"/>
        </w:rPr>
        <w:t>Ans: SELECT DISTINCT(Salary) FROM Worker ORDER BY Salary DESC LIMIT 1 OFFSET n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7D1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15:00Z</dcterms:created>
  <dcterms:modified xsi:type="dcterms:W3CDTF">2022-12-19T08:15:00Z</dcterms:modified>
</cp:coreProperties>
</file>